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174C4" w14:textId="59276F64" w:rsidR="00A81DBC" w:rsidRDefault="001A0630" w:rsidP="001A0630">
      <w:pPr>
        <w:spacing w:line="240" w:lineRule="auto"/>
        <w:jc w:val="center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CIT340 Final Project Deliverable 1:</w:t>
      </w:r>
    </w:p>
    <w:p w14:paraId="58E9335B" w14:textId="6C6134A0" w:rsidR="001A0630" w:rsidRDefault="001A0630" w:rsidP="001A0630">
      <w:pPr>
        <w:spacing w:line="240" w:lineRule="auto"/>
        <w:jc w:val="center"/>
        <w:rPr>
          <w:rFonts w:ascii="Determination Mono Web" w:hAnsi="Determination Mono Web"/>
          <w:sz w:val="36"/>
          <w:szCs w:val="36"/>
        </w:rPr>
      </w:pPr>
      <w:r w:rsidRPr="001A0630">
        <w:rPr>
          <w:rFonts w:ascii="Determination Mono Web" w:hAnsi="Determination Mono Web"/>
          <w:sz w:val="36"/>
          <w:szCs w:val="36"/>
        </w:rPr>
        <w:t>Game Plan</w:t>
      </w:r>
    </w:p>
    <w:p w14:paraId="682CD290" w14:textId="1F8C860C" w:rsidR="001A0630" w:rsidRDefault="001A0630" w:rsidP="001A0630">
      <w:pPr>
        <w:spacing w:line="360" w:lineRule="auto"/>
        <w:rPr>
          <w:rFonts w:ascii="Determination Mono Web" w:hAnsi="Determination Mono Web"/>
        </w:rPr>
      </w:pPr>
    </w:p>
    <w:p w14:paraId="6CFF4F1A" w14:textId="1F52669F" w:rsidR="001A0630" w:rsidRPr="001A0630" w:rsidRDefault="001A0630" w:rsidP="001A0630">
      <w:pPr>
        <w:spacing w:line="360" w:lineRule="auto"/>
        <w:ind w:left="359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CURRENT TITLE</w:t>
      </w:r>
      <w:r w:rsidRPr="001A0630">
        <w:rPr>
          <w:rFonts w:ascii="Determination Mono Web" w:hAnsi="Determination Mono Web"/>
        </w:rPr>
        <w:t xml:space="preserve">: Project </w:t>
      </w:r>
      <w:r w:rsidR="00041155" w:rsidRPr="009059E8">
        <w:rPr>
          <w:rFonts w:ascii="Determination Mono Web" w:hAnsi="Determination Mono Web"/>
          <w:color w:val="00CC99"/>
        </w:rPr>
        <w:t>BODY</w:t>
      </w:r>
      <w:r w:rsidR="009059E8">
        <w:rPr>
          <w:rFonts w:ascii="Determination Mono Web" w:hAnsi="Determination Mono Web"/>
        </w:rPr>
        <w:t xml:space="preserve">, </w:t>
      </w:r>
      <w:r w:rsidR="00041155" w:rsidRPr="009059E8">
        <w:rPr>
          <w:rFonts w:ascii="Determination Mono Web" w:hAnsi="Determination Mono Web"/>
          <w:color w:val="FFCC00"/>
        </w:rPr>
        <w:t>MIND</w:t>
      </w:r>
      <w:r w:rsidR="009059E8">
        <w:rPr>
          <w:rFonts w:ascii="Determination Mono Web" w:hAnsi="Determination Mono Web"/>
        </w:rPr>
        <w:t xml:space="preserve">, and </w:t>
      </w:r>
      <w:r w:rsidR="00041155" w:rsidRPr="009059E8">
        <w:rPr>
          <w:rFonts w:ascii="Determination Mono Web" w:hAnsi="Determination Mono Web"/>
          <w:color w:val="CC99FF"/>
        </w:rPr>
        <w:t>SOUL</w:t>
      </w:r>
      <w:r w:rsidR="00041155">
        <w:rPr>
          <w:rFonts w:ascii="Determination Mono Web" w:hAnsi="Determination Mono Web"/>
          <w:color w:val="CC99FF"/>
        </w:rPr>
        <w:t xml:space="preserve"> </w:t>
      </w:r>
      <w:r w:rsidRPr="001A0630">
        <w:rPr>
          <w:rFonts w:ascii="Determination Mono Web" w:hAnsi="Determination Mono Web"/>
        </w:rPr>
        <w:t>(WIP)</w:t>
      </w:r>
    </w:p>
    <w:p w14:paraId="26FFEF0E" w14:textId="5B773C2A" w:rsidR="001A0630" w:rsidRDefault="001A0630" w:rsidP="001A0630">
      <w:pPr>
        <w:spacing w:line="360" w:lineRule="auto"/>
        <w:ind w:left="359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 xml:space="preserve">GENRE: Top-Down, </w:t>
      </w:r>
      <w:r w:rsidR="00041155">
        <w:rPr>
          <w:rFonts w:ascii="Determination Mono Web" w:hAnsi="Determination Mono Web"/>
        </w:rPr>
        <w:t>Narratively Driven</w:t>
      </w:r>
      <w:r>
        <w:rPr>
          <w:rFonts w:ascii="Determination Mono Web" w:hAnsi="Determination Mono Web"/>
        </w:rPr>
        <w:t>, Action RPG</w:t>
      </w:r>
    </w:p>
    <w:p w14:paraId="2A44D077" w14:textId="77777777" w:rsidR="00F41CB4" w:rsidRDefault="00041155" w:rsidP="001A0630">
      <w:pPr>
        <w:spacing w:line="360" w:lineRule="auto"/>
        <w:ind w:left="359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 xml:space="preserve">INSPIRATIONS: </w:t>
      </w:r>
    </w:p>
    <w:p w14:paraId="4FEE3481" w14:textId="44AD544B" w:rsidR="00F41CB4" w:rsidRPr="00F41CB4" w:rsidRDefault="00041155" w:rsidP="00F41CB4">
      <w:pPr>
        <w:pStyle w:val="ListParagraph"/>
        <w:numPr>
          <w:ilvl w:val="0"/>
          <w:numId w:val="5"/>
        </w:numPr>
        <w:spacing w:line="360" w:lineRule="auto"/>
        <w:rPr>
          <w:rFonts w:ascii="Determination Mono Web" w:hAnsi="Determination Mono Web"/>
        </w:rPr>
      </w:pPr>
      <w:r w:rsidRPr="00F41CB4">
        <w:rPr>
          <w:rFonts w:ascii="Determination Mono Web" w:hAnsi="Determination Mono Web"/>
        </w:rPr>
        <w:t>Undertale/</w:t>
      </w:r>
      <w:proofErr w:type="spellStart"/>
      <w:r w:rsidRPr="00F41CB4">
        <w:rPr>
          <w:rFonts w:ascii="Determination Mono Web" w:hAnsi="Determination Mono Web"/>
        </w:rPr>
        <w:t>Deltarune</w:t>
      </w:r>
      <w:proofErr w:type="spellEnd"/>
      <w:r w:rsidR="00F41CB4">
        <w:rPr>
          <w:rFonts w:ascii="Determination Mono Web" w:hAnsi="Determination Mono Web"/>
        </w:rPr>
        <w:t xml:space="preserve">: gameplay, narrative-structure, </w:t>
      </w:r>
      <w:r w:rsidR="00F41CB4">
        <w:rPr>
          <w:rFonts w:ascii="Determination Mono Web" w:hAnsi="Determination Mono Web"/>
        </w:rPr>
        <w:t>art style</w:t>
      </w:r>
      <w:r w:rsidR="00F41CB4">
        <w:rPr>
          <w:rFonts w:ascii="Determination Mono Web" w:hAnsi="Determination Mono Web"/>
        </w:rPr>
        <w:t>.</w:t>
      </w:r>
    </w:p>
    <w:p w14:paraId="11B01A56" w14:textId="0DCEB968" w:rsidR="00041155" w:rsidRDefault="00F41CB4" w:rsidP="00F41CB4">
      <w:pPr>
        <w:pStyle w:val="ListParagraph"/>
        <w:numPr>
          <w:ilvl w:val="0"/>
          <w:numId w:val="5"/>
        </w:numPr>
        <w:spacing w:line="360" w:lineRule="auto"/>
        <w:rPr>
          <w:rFonts w:ascii="Determination Mono Web" w:hAnsi="Determination Mono Web"/>
        </w:rPr>
      </w:pPr>
      <w:proofErr w:type="spellStart"/>
      <w:r w:rsidRPr="00F41CB4">
        <w:rPr>
          <w:rFonts w:ascii="Determination Mono Web" w:hAnsi="Determination Mono Web"/>
        </w:rPr>
        <w:t>Yo</w:t>
      </w:r>
      <w:proofErr w:type="spellEnd"/>
      <w:r w:rsidRPr="00F41CB4">
        <w:rPr>
          <w:rFonts w:ascii="Determination Mono Web" w:hAnsi="Determination Mono Web"/>
        </w:rPr>
        <w:t>-Kai Watch</w:t>
      </w:r>
      <w:r>
        <w:rPr>
          <w:rFonts w:ascii="Determination Mono Web" w:hAnsi="Determination Mono Web"/>
        </w:rPr>
        <w:t xml:space="preserve">: Idea for the “Incorporeal </w:t>
      </w:r>
      <w:proofErr w:type="gramStart"/>
      <w:r>
        <w:rPr>
          <w:rFonts w:ascii="Determination Mono Web" w:hAnsi="Determination Mono Web"/>
        </w:rPr>
        <w:t>World”(</w:t>
      </w:r>
      <w:proofErr w:type="gramEnd"/>
      <w:r>
        <w:rPr>
          <w:rFonts w:ascii="Determination Mono Web" w:hAnsi="Determination Mono Web"/>
        </w:rPr>
        <w:t>not a die-hard fan, or anything, but it’s the best way to describe my setting).</w:t>
      </w:r>
    </w:p>
    <w:p w14:paraId="7A5A8328" w14:textId="304F8852" w:rsidR="00F41CB4" w:rsidRPr="00F41CB4" w:rsidRDefault="00F41CB4" w:rsidP="00F41CB4">
      <w:pPr>
        <w:pStyle w:val="ListParagraph"/>
        <w:numPr>
          <w:ilvl w:val="0"/>
          <w:numId w:val="5"/>
        </w:numPr>
        <w:spacing w:line="360" w:lineRule="auto"/>
        <w:rPr>
          <w:rFonts w:ascii="Determination Mono Web" w:hAnsi="Determination Mono Web"/>
        </w:rPr>
      </w:pPr>
      <w:proofErr w:type="spellStart"/>
      <w:r>
        <w:rPr>
          <w:rFonts w:ascii="Determination Mono Web" w:hAnsi="Determination Mono Web"/>
        </w:rPr>
        <w:t>Jojo’s</w:t>
      </w:r>
      <w:proofErr w:type="spellEnd"/>
      <w:r>
        <w:rPr>
          <w:rFonts w:ascii="Determination Mono Web" w:hAnsi="Determination Mono Web"/>
        </w:rPr>
        <w:t xml:space="preserve"> Bizarre Adventure Heritage </w:t>
      </w:r>
      <w:proofErr w:type="gramStart"/>
      <w:r>
        <w:rPr>
          <w:rFonts w:ascii="Determination Mono Web" w:hAnsi="Determination Mono Web"/>
        </w:rPr>
        <w:t>To</w:t>
      </w:r>
      <w:proofErr w:type="gramEnd"/>
      <w:r>
        <w:rPr>
          <w:rFonts w:ascii="Determination Mono Web" w:hAnsi="Determination Mono Web"/>
        </w:rPr>
        <w:t xml:space="preserve"> the Future: partial gameplay inspiration</w:t>
      </w:r>
    </w:p>
    <w:p w14:paraId="15DB9DBD" w14:textId="5EFF1A22" w:rsidR="001A0630" w:rsidRDefault="00385860" w:rsidP="001A0630">
      <w:pPr>
        <w:spacing w:line="360" w:lineRule="auto"/>
        <w:ind w:left="359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 xml:space="preserve">SETTING: </w:t>
      </w:r>
      <w:r w:rsidR="00F41CB4">
        <w:rPr>
          <w:rFonts w:ascii="Determination Mono Web" w:hAnsi="Determination Mono Web"/>
        </w:rPr>
        <w:t>Mildly</w:t>
      </w:r>
      <w:r w:rsidR="00A23233">
        <w:rPr>
          <w:rFonts w:ascii="Determination Mono Web" w:hAnsi="Determination Mono Web"/>
        </w:rPr>
        <w:t xml:space="preserve"> Carbonified </w:t>
      </w:r>
      <w:r>
        <w:rPr>
          <w:rFonts w:ascii="Determination Mono Web" w:hAnsi="Determination Mono Web"/>
        </w:rPr>
        <w:t>Modern America</w:t>
      </w:r>
    </w:p>
    <w:p w14:paraId="35BCE00C" w14:textId="2908FE02" w:rsidR="00385860" w:rsidRDefault="00385860" w:rsidP="001A0630">
      <w:pPr>
        <w:spacing w:line="360" w:lineRule="auto"/>
        <w:ind w:left="359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 xml:space="preserve">PLOT: </w:t>
      </w:r>
      <w:r w:rsidR="00A23233">
        <w:rPr>
          <w:rFonts w:ascii="Determination Mono Web" w:hAnsi="Determination Mono Web"/>
        </w:rPr>
        <w:t xml:space="preserve">Stylo </w:t>
      </w:r>
      <w:r w:rsidR="00860D8C">
        <w:rPr>
          <w:rFonts w:ascii="Determination Mono Web" w:hAnsi="Determination Mono Web"/>
        </w:rPr>
        <w:t>was a normal</w:t>
      </w:r>
      <w:r w:rsidR="00A23233">
        <w:rPr>
          <w:rFonts w:ascii="Determination Mono Web" w:hAnsi="Determination Mono Web"/>
        </w:rPr>
        <w:t xml:space="preserve"> twenty-something just trying to survive his </w:t>
      </w:r>
      <w:r w:rsidR="00C7632F">
        <w:rPr>
          <w:rFonts w:ascii="Determination Mono Web" w:hAnsi="Determination Mono Web"/>
        </w:rPr>
        <w:t>job as</w:t>
      </w:r>
      <w:r w:rsidR="00A23233">
        <w:rPr>
          <w:rFonts w:ascii="Determination Mono Web" w:hAnsi="Determination Mono Web"/>
        </w:rPr>
        <w:t xml:space="preserve"> unpaid intern. One day,</w:t>
      </w:r>
      <w:r w:rsidR="00C7632F">
        <w:rPr>
          <w:rFonts w:ascii="Determination Mono Web" w:hAnsi="Determination Mono Web"/>
        </w:rPr>
        <w:t xml:space="preserve"> a mysterious figure </w:t>
      </w:r>
      <w:r w:rsidR="00860D8C">
        <w:rPr>
          <w:rFonts w:ascii="Determination Mono Web" w:hAnsi="Determination Mono Web"/>
        </w:rPr>
        <w:t>forces upon</w:t>
      </w:r>
      <w:r w:rsidR="00C7632F">
        <w:rPr>
          <w:rFonts w:ascii="Determination Mono Web" w:hAnsi="Determination Mono Web"/>
        </w:rPr>
        <w:t xml:space="preserve"> him the ability to see the souls and auras of people and objects around him. However, in the process, </w:t>
      </w:r>
      <w:r w:rsidR="000A3854">
        <w:rPr>
          <w:rFonts w:ascii="Determination Mono Web" w:hAnsi="Determination Mono Web"/>
        </w:rPr>
        <w:t xml:space="preserve">his very spirit was fractured into two “shards” respectively named </w:t>
      </w:r>
      <w:r w:rsidR="000A3854" w:rsidRPr="000A3854">
        <w:rPr>
          <w:rFonts w:ascii="Determination Mono Web" w:hAnsi="Determination Mono Web"/>
          <w:color w:val="CC99FF"/>
        </w:rPr>
        <w:t>Pathos</w:t>
      </w:r>
      <w:r w:rsidR="000A3854">
        <w:rPr>
          <w:rFonts w:ascii="Determination Mono Web" w:hAnsi="Determination Mono Web"/>
        </w:rPr>
        <w:t xml:space="preserve"> and </w:t>
      </w:r>
      <w:r w:rsidR="000A3854" w:rsidRPr="000A3854">
        <w:rPr>
          <w:rFonts w:ascii="Determination Mono Web" w:hAnsi="Determination Mono Web"/>
          <w:color w:val="FFCC00"/>
        </w:rPr>
        <w:t>Logos</w:t>
      </w:r>
      <w:r w:rsidR="009F383A">
        <w:rPr>
          <w:rFonts w:ascii="Determination Mono Web" w:hAnsi="Determination Mono Web"/>
        </w:rPr>
        <w:t xml:space="preserve">. Now, Body, Mind, and Soul must all </w:t>
      </w:r>
      <w:r w:rsidR="00860D8C">
        <w:rPr>
          <w:rFonts w:ascii="Determination Mono Web" w:hAnsi="Determination Mono Web"/>
        </w:rPr>
        <w:t xml:space="preserve">get along and </w:t>
      </w:r>
      <w:r w:rsidR="009F383A">
        <w:rPr>
          <w:rFonts w:ascii="Determination Mono Web" w:hAnsi="Determination Mono Web"/>
        </w:rPr>
        <w:t xml:space="preserve">work together to fend off </w:t>
      </w:r>
      <w:r w:rsidR="00860D8C">
        <w:rPr>
          <w:rFonts w:ascii="Determination Mono Web" w:hAnsi="Determination Mono Web"/>
        </w:rPr>
        <w:t>incorporeal threats and</w:t>
      </w:r>
      <w:r w:rsidR="009F383A">
        <w:rPr>
          <w:rFonts w:ascii="Determination Mono Web" w:hAnsi="Determination Mono Web"/>
        </w:rPr>
        <w:t xml:space="preserve"> </w:t>
      </w:r>
      <w:r w:rsidR="00860D8C">
        <w:rPr>
          <w:rFonts w:ascii="Determination Mono Web" w:hAnsi="Determination Mono Web"/>
        </w:rPr>
        <w:t>navigate the mundane</w:t>
      </w:r>
      <w:r w:rsidR="009F383A">
        <w:rPr>
          <w:rFonts w:ascii="Determination Mono Web" w:hAnsi="Determination Mono Web"/>
        </w:rPr>
        <w:t xml:space="preserve"> life search</w:t>
      </w:r>
      <w:r w:rsidR="00860D8C">
        <w:rPr>
          <w:rFonts w:ascii="Determination Mono Web" w:hAnsi="Determination Mono Web"/>
        </w:rPr>
        <w:t>ing</w:t>
      </w:r>
      <w:r w:rsidR="009F383A">
        <w:rPr>
          <w:rFonts w:ascii="Determination Mono Web" w:hAnsi="Determination Mono Web"/>
        </w:rPr>
        <w:t xml:space="preserve"> for </w:t>
      </w:r>
      <w:r w:rsidR="00860D8C">
        <w:rPr>
          <w:rFonts w:ascii="Determination Mono Web" w:hAnsi="Determination Mono Web"/>
        </w:rPr>
        <w:t>a way to mend his very being.</w:t>
      </w:r>
    </w:p>
    <w:p w14:paraId="7A11FD41" w14:textId="1F2DA8FE" w:rsidR="00860D8C" w:rsidRDefault="00860D8C" w:rsidP="001A0630">
      <w:pPr>
        <w:spacing w:line="360" w:lineRule="auto"/>
        <w:ind w:left="359"/>
        <w:rPr>
          <w:rFonts w:ascii="Determination Mono Web" w:hAnsi="Determination Mono Web"/>
        </w:rPr>
      </w:pPr>
    </w:p>
    <w:p w14:paraId="35B8CDD9" w14:textId="7583B523" w:rsidR="00860D8C" w:rsidRDefault="00860D8C" w:rsidP="00860D8C">
      <w:p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FEATURE LIST</w:t>
      </w:r>
    </w:p>
    <w:p w14:paraId="58C8FE7E" w14:textId="3FA7D22D" w:rsidR="00860D8C" w:rsidRDefault="009059E8" w:rsidP="00860D8C">
      <w:pPr>
        <w:pStyle w:val="ListParagraph"/>
        <w:numPr>
          <w:ilvl w:val="0"/>
          <w:numId w:val="3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The game will feature o</w:t>
      </w:r>
      <w:r w:rsidR="00860D8C">
        <w:rPr>
          <w:rFonts w:ascii="Determination Mono Web" w:hAnsi="Determination Mono Web"/>
        </w:rPr>
        <w:t xml:space="preserve">ne playable character (STYLO) and two companion characters (PATHOS &amp; LOGOS) </w:t>
      </w:r>
      <w:r w:rsidR="003A7A43">
        <w:rPr>
          <w:rFonts w:ascii="Determination Mono Web" w:hAnsi="Determination Mono Web"/>
        </w:rPr>
        <w:t>each with their own set of traits moves/commands (anything marked with “*” effectively is in the pony list).</w:t>
      </w:r>
    </w:p>
    <w:p w14:paraId="7591AD96" w14:textId="77777777" w:rsidR="003E55A1" w:rsidRPr="003E55A1" w:rsidRDefault="003A7A43" w:rsidP="003E55A1">
      <w:pPr>
        <w:pStyle w:val="ListParagraph"/>
        <w:numPr>
          <w:ilvl w:val="1"/>
          <w:numId w:val="3"/>
        </w:numPr>
        <w:spacing w:line="360" w:lineRule="auto"/>
        <w:rPr>
          <w:rFonts w:ascii="Determination Mono Web" w:hAnsi="Determination Mono Web"/>
        </w:rPr>
      </w:pPr>
      <w:r w:rsidRPr="00400989">
        <w:rPr>
          <w:rFonts w:ascii="Determination Mono Web" w:hAnsi="Determination Mono Web"/>
          <w:color w:val="00CC99"/>
        </w:rPr>
        <w:t>STYL</w:t>
      </w:r>
      <w:r w:rsidR="00400989">
        <w:rPr>
          <w:rFonts w:ascii="Determination Mono Web" w:hAnsi="Determination Mono Web"/>
          <w:color w:val="00CC99"/>
        </w:rPr>
        <w:t xml:space="preserve">O: The Corporeal Commander </w:t>
      </w:r>
    </w:p>
    <w:p w14:paraId="6EE58F9E" w14:textId="4DA2B1F4" w:rsidR="00400989" w:rsidRPr="003E55A1" w:rsidRDefault="00400989" w:rsidP="003E55A1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</w:rPr>
      </w:pPr>
      <w:r w:rsidRPr="003E55A1">
        <w:rPr>
          <w:rFonts w:ascii="Determination Mono Web" w:hAnsi="Determination Mono Web"/>
        </w:rPr>
        <w:t>Controlled directly by the player</w:t>
      </w:r>
    </w:p>
    <w:p w14:paraId="30B67B38" w14:textId="77777777" w:rsidR="003E55A1" w:rsidRDefault="003A7A43" w:rsidP="003E55A1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Controls/Commands the two shards by using the MOUSE</w:t>
      </w:r>
    </w:p>
    <w:p w14:paraId="60CB1B64" w14:textId="2632EEA0" w:rsidR="003A7A43" w:rsidRPr="003E55A1" w:rsidRDefault="003A7A43" w:rsidP="003E55A1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</w:rPr>
      </w:pPr>
      <w:r w:rsidRPr="003E55A1">
        <w:rPr>
          <w:rFonts w:ascii="Determination Mono Web" w:hAnsi="Determination Mono Web"/>
        </w:rPr>
        <w:t>Instant Game Over if h</w:t>
      </w:r>
      <w:r w:rsidR="003E55A1">
        <w:rPr>
          <w:rFonts w:ascii="Determination Mono Web" w:hAnsi="Determination Mono Web"/>
        </w:rPr>
        <w:t>is health reaches zero</w:t>
      </w:r>
    </w:p>
    <w:p w14:paraId="0F481982" w14:textId="005BE443" w:rsidR="003A7A43" w:rsidRDefault="003A7A43" w:rsidP="003A7A43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Walking/Running</w:t>
      </w:r>
    </w:p>
    <w:p w14:paraId="60507F4F" w14:textId="37368144" w:rsidR="003A7A43" w:rsidRDefault="003A7A43" w:rsidP="003A7A43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Interacting with world Objects</w:t>
      </w:r>
    </w:p>
    <w:p w14:paraId="4109DB1B" w14:textId="71135B2F" w:rsidR="003A7A43" w:rsidRDefault="003A7A43" w:rsidP="003A7A43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 xml:space="preserve">Dodging* </w:t>
      </w:r>
    </w:p>
    <w:p w14:paraId="0E9E0BE5" w14:textId="7583C306" w:rsidR="003A7A43" w:rsidRDefault="003A7A43" w:rsidP="003A7A43">
      <w:pPr>
        <w:pStyle w:val="ListParagraph"/>
        <w:numPr>
          <w:ilvl w:val="1"/>
          <w:numId w:val="3"/>
        </w:numPr>
        <w:spacing w:line="360" w:lineRule="auto"/>
        <w:rPr>
          <w:rFonts w:ascii="Determination Mono Web" w:hAnsi="Determination Mono Web"/>
          <w:color w:val="FFCC00"/>
        </w:rPr>
      </w:pPr>
      <w:r w:rsidRPr="003A7A43">
        <w:rPr>
          <w:rFonts w:ascii="Determination Mono Web" w:hAnsi="Determination Mono Web"/>
          <w:color w:val="FFCC00"/>
        </w:rPr>
        <w:t>LOGOS</w:t>
      </w:r>
      <w:r w:rsidR="00400989">
        <w:rPr>
          <w:rFonts w:ascii="Determination Mono Web" w:hAnsi="Determination Mono Web"/>
          <w:color w:val="FFCC00"/>
        </w:rPr>
        <w:t>: The Lance of Logic</w:t>
      </w:r>
    </w:p>
    <w:p w14:paraId="1073C0FF" w14:textId="2732AB43" w:rsidR="00C362BB" w:rsidRPr="00C362BB" w:rsidRDefault="00C362BB" w:rsidP="00C362BB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  <w:color w:val="FFCC00"/>
        </w:rPr>
      </w:pPr>
      <w:r>
        <w:rPr>
          <w:rFonts w:ascii="Determination Mono Web" w:hAnsi="Determination Mono Web"/>
        </w:rPr>
        <w:t xml:space="preserve">Uses </w:t>
      </w:r>
      <w:r w:rsidR="00041155">
        <w:rPr>
          <w:rFonts w:ascii="Determination Mono Web" w:hAnsi="Determination Mono Web"/>
        </w:rPr>
        <w:t xml:space="preserve">LEFT </w:t>
      </w:r>
      <w:r>
        <w:rPr>
          <w:rFonts w:ascii="Determination Mono Web" w:hAnsi="Determination Mono Web"/>
        </w:rPr>
        <w:t>CLICK for all attacks and actions</w:t>
      </w:r>
    </w:p>
    <w:p w14:paraId="1C625B78" w14:textId="658A949A" w:rsidR="00C362BB" w:rsidRPr="00C362BB" w:rsidRDefault="00C362BB" w:rsidP="00C362BB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  <w:color w:val="FFCC00"/>
        </w:rPr>
      </w:pPr>
      <w:r w:rsidRPr="00C362BB">
        <w:rPr>
          <w:rFonts w:ascii="Determination Mono Web" w:hAnsi="Determination Mono Web"/>
        </w:rPr>
        <w:lastRenderedPageBreak/>
        <w:t>Can be commanded to autonomously target specific enemies with the mouse*</w:t>
      </w:r>
    </w:p>
    <w:p w14:paraId="5785B4D5" w14:textId="77777777" w:rsidR="00C362BB" w:rsidRPr="00C362BB" w:rsidRDefault="003A7A43" w:rsidP="00C362BB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  <w:color w:val="FFCC00"/>
        </w:rPr>
      </w:pPr>
      <w:r w:rsidRPr="00C362BB">
        <w:rPr>
          <w:rFonts w:ascii="Determination Mono Web" w:hAnsi="Determination Mono Web"/>
        </w:rPr>
        <w:t>Usually follows the mouse</w:t>
      </w:r>
      <w:r w:rsidR="000B28F6" w:rsidRPr="00C362BB">
        <w:rPr>
          <w:rFonts w:ascii="Determination Mono Web" w:hAnsi="Determination Mono Web"/>
        </w:rPr>
        <w:t xml:space="preserve"> during combat but… </w:t>
      </w:r>
    </w:p>
    <w:p w14:paraId="4DBB4DC7" w14:textId="77777777" w:rsidR="00C362BB" w:rsidRPr="00C362BB" w:rsidRDefault="000B28F6" w:rsidP="00C362BB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  <w:color w:val="FFCC00"/>
        </w:rPr>
      </w:pPr>
      <w:r w:rsidRPr="00C362BB">
        <w:rPr>
          <w:rFonts w:ascii="Determination Mono Web" w:hAnsi="Determination Mono Web"/>
        </w:rPr>
        <w:t>Can be commanded to autonomously target specific enemies with the mouse*</w:t>
      </w:r>
    </w:p>
    <w:p w14:paraId="4D762873" w14:textId="77777777" w:rsidR="00C362BB" w:rsidRPr="00C362BB" w:rsidRDefault="000B28F6" w:rsidP="00C362BB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  <w:color w:val="FFCC00"/>
        </w:rPr>
      </w:pPr>
      <w:r w:rsidRPr="00C362BB">
        <w:rPr>
          <w:rFonts w:ascii="Determination Mono Web" w:hAnsi="Determination Mono Web"/>
        </w:rPr>
        <w:t>Has the most movement range of the two</w:t>
      </w:r>
    </w:p>
    <w:p w14:paraId="1433B5C8" w14:textId="77777777" w:rsidR="00C362BB" w:rsidRPr="00C362BB" w:rsidRDefault="000B28F6" w:rsidP="00C362BB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  <w:color w:val="FFCC00"/>
        </w:rPr>
      </w:pPr>
      <w:r w:rsidRPr="00C362BB">
        <w:rPr>
          <w:rFonts w:ascii="Determination Mono Web" w:hAnsi="Determination Mono Web"/>
        </w:rPr>
        <w:t>Fast Movement Speed and Attacks but has little Defense</w:t>
      </w:r>
    </w:p>
    <w:p w14:paraId="37574BA8" w14:textId="77777777" w:rsidR="00C362BB" w:rsidRPr="00C362BB" w:rsidRDefault="000B28F6" w:rsidP="00C362BB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  <w:color w:val="FFCC00"/>
        </w:rPr>
      </w:pPr>
      <w:r w:rsidRPr="00C362BB">
        <w:rPr>
          <w:rFonts w:ascii="Determination Mono Web" w:hAnsi="Determination Mono Web"/>
        </w:rPr>
        <w:t>Starts with a quick melee slash that deals reliable damage.</w:t>
      </w:r>
    </w:p>
    <w:p w14:paraId="4A6B3211" w14:textId="77777777" w:rsidR="00C362BB" w:rsidRPr="00C362BB" w:rsidRDefault="000B28F6" w:rsidP="00C362BB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  <w:color w:val="FFCC00"/>
        </w:rPr>
      </w:pPr>
      <w:r w:rsidRPr="00C362BB">
        <w:rPr>
          <w:rFonts w:ascii="Determination Mono Web" w:hAnsi="Determination Mono Web"/>
        </w:rPr>
        <w:t xml:space="preserve">Can be upgraded to unlock a flamethrower-like attack that sprays projectiles in a cone in front of </w:t>
      </w:r>
      <w:proofErr w:type="gramStart"/>
      <w:r w:rsidRPr="00C362BB">
        <w:rPr>
          <w:rFonts w:ascii="Determination Mono Web" w:hAnsi="Determination Mono Web"/>
        </w:rPr>
        <w:t>him.</w:t>
      </w:r>
      <w:r w:rsidR="00C362BB">
        <w:rPr>
          <w:rFonts w:ascii="Determination Mono Web" w:hAnsi="Determination Mono Web"/>
        </w:rPr>
        <w:t>*</w:t>
      </w:r>
      <w:proofErr w:type="gramEnd"/>
    </w:p>
    <w:p w14:paraId="3CF8659C" w14:textId="013E345B" w:rsidR="000B28F6" w:rsidRPr="00C362BB" w:rsidRDefault="000B28F6" w:rsidP="00C362BB">
      <w:pPr>
        <w:pStyle w:val="ListParagraph"/>
        <w:numPr>
          <w:ilvl w:val="3"/>
          <w:numId w:val="3"/>
        </w:numPr>
        <w:spacing w:line="360" w:lineRule="auto"/>
        <w:rPr>
          <w:rFonts w:ascii="Determination Mono Web" w:hAnsi="Determination Mono Web"/>
          <w:color w:val="FFCC00"/>
        </w:rPr>
      </w:pPr>
      <w:r w:rsidRPr="00C362BB">
        <w:rPr>
          <w:rFonts w:ascii="Determination Mono Web" w:hAnsi="Determination Mono Web"/>
        </w:rPr>
        <w:t>Deals HIGH damage but drains energy meter quickly</w:t>
      </w:r>
    </w:p>
    <w:p w14:paraId="6846DB5F" w14:textId="77777777" w:rsidR="003E55A1" w:rsidRDefault="000B28F6" w:rsidP="003E55A1">
      <w:pPr>
        <w:pStyle w:val="ListParagraph"/>
        <w:numPr>
          <w:ilvl w:val="1"/>
          <w:numId w:val="3"/>
        </w:numPr>
        <w:spacing w:line="360" w:lineRule="auto"/>
        <w:rPr>
          <w:rFonts w:ascii="Determination Mono Web" w:hAnsi="Determination Mono Web"/>
          <w:color w:val="CC99FF"/>
        </w:rPr>
      </w:pPr>
      <w:r w:rsidRPr="000B28F6">
        <w:rPr>
          <w:rFonts w:ascii="Determination Mono Web" w:hAnsi="Determination Mono Web"/>
          <w:color w:val="CC99FF"/>
        </w:rPr>
        <w:t>PATHOS</w:t>
      </w:r>
      <w:r w:rsidR="00874E96">
        <w:rPr>
          <w:rFonts w:ascii="Determination Mono Web" w:hAnsi="Determination Mono Web"/>
          <w:color w:val="CC99FF"/>
        </w:rPr>
        <w:t xml:space="preserve">: The </w:t>
      </w:r>
      <w:r w:rsidR="00C362BB">
        <w:rPr>
          <w:rFonts w:ascii="Determination Mono Web" w:hAnsi="Determination Mono Web"/>
          <w:color w:val="CC99FF"/>
        </w:rPr>
        <w:t>Sentinel of The Soul</w:t>
      </w:r>
    </w:p>
    <w:p w14:paraId="3E26C87C" w14:textId="573DE0E0" w:rsidR="003E55A1" w:rsidRPr="003E55A1" w:rsidRDefault="00C362BB" w:rsidP="003E55A1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  <w:color w:val="CC99FF"/>
        </w:rPr>
      </w:pPr>
      <w:r w:rsidRPr="003E55A1">
        <w:rPr>
          <w:rFonts w:ascii="Determination Mono Web" w:hAnsi="Determination Mono Web"/>
        </w:rPr>
        <w:t xml:space="preserve">Controlled with </w:t>
      </w:r>
      <w:r w:rsidR="00041155">
        <w:rPr>
          <w:rFonts w:ascii="Determination Mono Web" w:hAnsi="Determination Mono Web"/>
        </w:rPr>
        <w:t>RIGHT</w:t>
      </w:r>
      <w:r w:rsidR="008744A9" w:rsidRPr="003E55A1">
        <w:rPr>
          <w:rFonts w:ascii="Determination Mono Web" w:hAnsi="Determination Mono Web"/>
        </w:rPr>
        <w:t xml:space="preserve"> CLICK for all attacks/actions</w:t>
      </w:r>
    </w:p>
    <w:p w14:paraId="28A1130C" w14:textId="77777777" w:rsidR="003E55A1" w:rsidRPr="003E55A1" w:rsidRDefault="008744A9" w:rsidP="003E55A1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  <w:color w:val="CC99FF"/>
        </w:rPr>
      </w:pPr>
      <w:r w:rsidRPr="003E55A1">
        <w:rPr>
          <w:rFonts w:ascii="Determination Mono Web" w:hAnsi="Determination Mono Web"/>
        </w:rPr>
        <w:t xml:space="preserve">Focuses on defending </w:t>
      </w:r>
      <w:r w:rsidRPr="003E55A1">
        <w:rPr>
          <w:rFonts w:ascii="Determination Mono Web" w:hAnsi="Determination Mono Web"/>
          <w:color w:val="00CC99"/>
        </w:rPr>
        <w:t xml:space="preserve">Stylo </w:t>
      </w:r>
      <w:r w:rsidRPr="003E55A1">
        <w:rPr>
          <w:rFonts w:ascii="Determination Mono Web" w:hAnsi="Determination Mono Web"/>
        </w:rPr>
        <w:t>and cannot move very far from him</w:t>
      </w:r>
    </w:p>
    <w:p w14:paraId="5498C5F9" w14:textId="084C1165" w:rsidR="003E55A1" w:rsidRPr="00041155" w:rsidRDefault="008744A9" w:rsidP="003E55A1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  <w:color w:val="CC99FF"/>
        </w:rPr>
      </w:pPr>
      <w:r w:rsidRPr="003E55A1">
        <w:rPr>
          <w:rFonts w:ascii="Determination Mono Web" w:hAnsi="Determination Mono Web"/>
        </w:rPr>
        <w:t>Uses ranged attacks that are slower but more powerful and usually push enemies back</w:t>
      </w:r>
    </w:p>
    <w:p w14:paraId="69440603" w14:textId="5D5628FC" w:rsidR="00041155" w:rsidRPr="003E55A1" w:rsidRDefault="00041155" w:rsidP="003E55A1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  <w:color w:val="CC99FF"/>
        </w:rPr>
      </w:pPr>
      <w:r>
        <w:rPr>
          <w:rFonts w:ascii="Determination Mono Web" w:hAnsi="Determination Mono Web"/>
        </w:rPr>
        <w:t>Loses less energy for taking attacks</w:t>
      </w:r>
    </w:p>
    <w:p w14:paraId="695E6482" w14:textId="77777777" w:rsidR="003E55A1" w:rsidRPr="003E55A1" w:rsidRDefault="008744A9" w:rsidP="003E55A1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  <w:color w:val="CC99FF"/>
        </w:rPr>
      </w:pPr>
      <w:r w:rsidRPr="003E55A1">
        <w:rPr>
          <w:rFonts w:ascii="Determination Mono Web" w:hAnsi="Determination Mono Web"/>
        </w:rPr>
        <w:t>Starts with a projectile that deals moderate damage and has slight knockback.</w:t>
      </w:r>
    </w:p>
    <w:p w14:paraId="611F06B6" w14:textId="1A37CA73" w:rsidR="008744A9" w:rsidRPr="003E55A1" w:rsidRDefault="008744A9" w:rsidP="003E55A1">
      <w:pPr>
        <w:pStyle w:val="ListParagraph"/>
        <w:numPr>
          <w:ilvl w:val="2"/>
          <w:numId w:val="3"/>
        </w:numPr>
        <w:spacing w:line="360" w:lineRule="auto"/>
        <w:rPr>
          <w:rFonts w:ascii="Determination Mono Web" w:hAnsi="Determination Mono Web"/>
          <w:color w:val="CC99FF"/>
        </w:rPr>
      </w:pPr>
      <w:r w:rsidRPr="003E55A1">
        <w:rPr>
          <w:rFonts w:ascii="Determination Mono Web" w:hAnsi="Determination Mono Web"/>
        </w:rPr>
        <w:t>Can be upgraded to have a melee attack that covers all directions but drains high amounts of energy meter*</w:t>
      </w:r>
    </w:p>
    <w:p w14:paraId="044CD912" w14:textId="7BE8C777" w:rsidR="008744A9" w:rsidRDefault="008744A9" w:rsidP="008744A9">
      <w:pPr>
        <w:pStyle w:val="ListParagraph"/>
        <w:numPr>
          <w:ilvl w:val="0"/>
          <w:numId w:val="3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 xml:space="preserve">Each </w:t>
      </w:r>
      <w:r w:rsidR="003E55A1">
        <w:rPr>
          <w:rFonts w:ascii="Determination Mono Web" w:hAnsi="Determination Mono Web"/>
        </w:rPr>
        <w:t>Shard</w:t>
      </w:r>
      <w:r>
        <w:rPr>
          <w:rFonts w:ascii="Determination Mono Web" w:hAnsi="Determination Mono Web"/>
        </w:rPr>
        <w:t xml:space="preserve"> is tied to an energy bar</w:t>
      </w:r>
      <w:r w:rsidR="003E55A1">
        <w:rPr>
          <w:rFonts w:ascii="Determination Mono Web" w:hAnsi="Determination Mono Web"/>
        </w:rPr>
        <w:t xml:space="preserve"> </w:t>
      </w:r>
      <w:r>
        <w:rPr>
          <w:rFonts w:ascii="Determination Mono Web" w:hAnsi="Determination Mono Web"/>
        </w:rPr>
        <w:t>that limits how much they can use their attacks.</w:t>
      </w:r>
    </w:p>
    <w:p w14:paraId="2C39151F" w14:textId="2208D118" w:rsidR="00041155" w:rsidRDefault="00041155" w:rsidP="00041155">
      <w:pPr>
        <w:pStyle w:val="ListParagraph"/>
        <w:numPr>
          <w:ilvl w:val="1"/>
          <w:numId w:val="3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Basic attacks will be free</w:t>
      </w:r>
    </w:p>
    <w:p w14:paraId="5AE8699E" w14:textId="468F3F11" w:rsidR="008744A9" w:rsidRDefault="008744A9" w:rsidP="008744A9">
      <w:pPr>
        <w:pStyle w:val="ListParagraph"/>
        <w:numPr>
          <w:ilvl w:val="1"/>
          <w:numId w:val="3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 xml:space="preserve">Passively recharges over </w:t>
      </w:r>
      <w:r w:rsidR="003E55A1">
        <w:rPr>
          <w:rFonts w:ascii="Determination Mono Web" w:hAnsi="Determination Mono Web"/>
        </w:rPr>
        <w:t>time but</w:t>
      </w:r>
      <w:r>
        <w:rPr>
          <w:rFonts w:ascii="Determination Mono Web" w:hAnsi="Determination Mono Web"/>
        </w:rPr>
        <w:t xml:space="preserve"> d</w:t>
      </w:r>
      <w:r w:rsidRPr="008744A9">
        <w:rPr>
          <w:rFonts w:ascii="Determination Mono Web" w:hAnsi="Determination Mono Web"/>
        </w:rPr>
        <w:t xml:space="preserve">ealing damage with one </w:t>
      </w:r>
      <w:proofErr w:type="gramStart"/>
      <w:r w:rsidRPr="008744A9">
        <w:rPr>
          <w:rFonts w:ascii="Determination Mono Web" w:hAnsi="Determination Mono Web"/>
        </w:rPr>
        <w:t>refills</w:t>
      </w:r>
      <w:proofErr w:type="gramEnd"/>
      <w:r w:rsidRPr="008744A9">
        <w:rPr>
          <w:rFonts w:ascii="Determination Mono Web" w:hAnsi="Determination Mono Web"/>
        </w:rPr>
        <w:t xml:space="preserve"> the energy of the other.</w:t>
      </w:r>
    </w:p>
    <w:p w14:paraId="007349C5" w14:textId="1953D32A" w:rsidR="003E55A1" w:rsidRDefault="003E55A1" w:rsidP="008744A9">
      <w:pPr>
        <w:pStyle w:val="ListParagraph"/>
        <w:numPr>
          <w:ilvl w:val="1"/>
          <w:numId w:val="3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If a shard takes damage their bar is drained according to the damage.</w:t>
      </w:r>
    </w:p>
    <w:p w14:paraId="3FD8B82B" w14:textId="461BB5A8" w:rsidR="003E55A1" w:rsidRDefault="003E55A1" w:rsidP="003E55A1">
      <w:pPr>
        <w:pStyle w:val="ListParagraph"/>
        <w:numPr>
          <w:ilvl w:val="0"/>
          <w:numId w:val="3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Killing enemies grants XP and upon level-up, the player will unlock new attacks and upgrades for the shards</w:t>
      </w:r>
    </w:p>
    <w:p w14:paraId="3014D429" w14:textId="6F6242D0" w:rsidR="003E55A1" w:rsidRDefault="003E55A1" w:rsidP="003E55A1">
      <w:pPr>
        <w:pStyle w:val="ListParagraph"/>
        <w:numPr>
          <w:ilvl w:val="1"/>
          <w:numId w:val="3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Maybe even a few for STYLO himself! *</w:t>
      </w:r>
    </w:p>
    <w:p w14:paraId="64DB4E2A" w14:textId="18EDB135" w:rsidR="003E55A1" w:rsidRDefault="003E55A1" w:rsidP="003E55A1">
      <w:pPr>
        <w:pStyle w:val="ListParagraph"/>
        <w:numPr>
          <w:ilvl w:val="0"/>
          <w:numId w:val="3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 xml:space="preserve">The game will feature 2-4 </w:t>
      </w:r>
      <w:r w:rsidR="009059E8">
        <w:rPr>
          <w:rFonts w:ascii="Determination Mono Web" w:hAnsi="Determination Mono Web"/>
        </w:rPr>
        <w:t xml:space="preserve">unique </w:t>
      </w:r>
      <w:r>
        <w:rPr>
          <w:rFonts w:ascii="Determination Mono Web" w:hAnsi="Determination Mono Web"/>
        </w:rPr>
        <w:t>enemies and (hopefully) one boss</w:t>
      </w:r>
    </w:p>
    <w:p w14:paraId="4DB7440C" w14:textId="6F3C0321" w:rsidR="003E55A1" w:rsidRDefault="003E55A1" w:rsidP="009059E8">
      <w:pPr>
        <w:pStyle w:val="ListParagraph"/>
        <w:numPr>
          <w:ilvl w:val="0"/>
          <w:numId w:val="3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The game will either feature ONE</w:t>
      </w:r>
      <w:r w:rsidRPr="003E55A1">
        <w:rPr>
          <w:rFonts w:ascii="Determination Mono Web" w:hAnsi="Determination Mono Web"/>
        </w:rPr>
        <w:t xml:space="preserve"> </w:t>
      </w:r>
      <w:r w:rsidR="009059E8">
        <w:rPr>
          <w:rFonts w:ascii="Determination Mono Web" w:hAnsi="Determination Mono Web"/>
        </w:rPr>
        <w:t xml:space="preserve">large </w:t>
      </w:r>
      <w:r>
        <w:rPr>
          <w:rFonts w:ascii="Determination Mono Web" w:hAnsi="Determination Mono Web"/>
        </w:rPr>
        <w:t xml:space="preserve">area that is </w:t>
      </w:r>
      <w:r w:rsidRPr="003E55A1">
        <w:rPr>
          <w:rFonts w:ascii="Determination Mono Web" w:hAnsi="Determination Mono Web"/>
        </w:rPr>
        <w:t xml:space="preserve">fleshed </w:t>
      </w:r>
      <w:r>
        <w:rPr>
          <w:rFonts w:ascii="Determination Mono Web" w:hAnsi="Determination Mono Web"/>
        </w:rPr>
        <w:t xml:space="preserve">very well or TWO </w:t>
      </w:r>
      <w:r w:rsidR="009059E8">
        <w:rPr>
          <w:rFonts w:ascii="Determination Mono Web" w:hAnsi="Determination Mono Web"/>
        </w:rPr>
        <w:t xml:space="preserve">smaller </w:t>
      </w:r>
      <w:r>
        <w:rPr>
          <w:rFonts w:ascii="Determination Mono Web" w:hAnsi="Determination Mono Web"/>
        </w:rPr>
        <w:t>areas with a decent amount of content eac</w:t>
      </w:r>
      <w:r w:rsidR="009059E8">
        <w:rPr>
          <w:rFonts w:ascii="Determination Mono Web" w:hAnsi="Determination Mono Web"/>
        </w:rPr>
        <w:t>h</w:t>
      </w:r>
    </w:p>
    <w:p w14:paraId="0E41593B" w14:textId="5C71F72F" w:rsidR="009059E8" w:rsidRDefault="009059E8" w:rsidP="009059E8">
      <w:pPr>
        <w:pStyle w:val="ListParagraph"/>
        <w:numPr>
          <w:ilvl w:val="0"/>
          <w:numId w:val="3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lastRenderedPageBreak/>
        <w:t>The narrative will be delivered through text-based dialogue and will cover the beginning events of the game</w:t>
      </w:r>
      <w:r>
        <w:rPr>
          <w:rFonts w:ascii="Determination Mono Web" w:hAnsi="Determination Mono Web"/>
        </w:rPr>
        <w:t>.</w:t>
      </w:r>
    </w:p>
    <w:p w14:paraId="5A9B56F1" w14:textId="02DD50FF" w:rsidR="009059E8" w:rsidRPr="009059E8" w:rsidRDefault="009059E8" w:rsidP="009059E8">
      <w:p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PONY LIST</w:t>
      </w:r>
    </w:p>
    <w:p w14:paraId="38900448" w14:textId="185EB6A1" w:rsidR="009059E8" w:rsidRDefault="009059E8" w:rsidP="009059E8">
      <w:pPr>
        <w:pStyle w:val="ListParagraph"/>
        <w:numPr>
          <w:ilvl w:val="0"/>
          <w:numId w:val="4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Plenty of NPC characters to talk to and objects to inspect</w:t>
      </w:r>
      <w:r w:rsidR="00041155">
        <w:rPr>
          <w:rFonts w:ascii="Determination Mono Web" w:hAnsi="Determination Mono Web"/>
        </w:rPr>
        <w:t xml:space="preserve"> with witty dialogue</w:t>
      </w:r>
    </w:p>
    <w:p w14:paraId="70E74180" w14:textId="357AC583" w:rsidR="00041155" w:rsidRPr="00041155" w:rsidRDefault="00041155" w:rsidP="00041155">
      <w:pPr>
        <w:pStyle w:val="ListParagraph"/>
        <w:numPr>
          <w:ilvl w:val="0"/>
          <w:numId w:val="4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Scripted Cutscenes</w:t>
      </w:r>
    </w:p>
    <w:p w14:paraId="5C17DF20" w14:textId="41F7F6ED" w:rsidR="009059E8" w:rsidRDefault="009059E8" w:rsidP="009059E8">
      <w:pPr>
        <w:pStyle w:val="ListParagraph"/>
        <w:numPr>
          <w:ilvl w:val="0"/>
          <w:numId w:val="4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 xml:space="preserve">Currency and </w:t>
      </w:r>
      <w:r w:rsidR="00041155">
        <w:rPr>
          <w:rFonts w:ascii="Determination Mono Web" w:hAnsi="Determination Mono Web"/>
        </w:rPr>
        <w:t xml:space="preserve">Item </w:t>
      </w:r>
      <w:r>
        <w:rPr>
          <w:rFonts w:ascii="Determination Mono Web" w:hAnsi="Determination Mono Web"/>
        </w:rPr>
        <w:t>Shop</w:t>
      </w:r>
    </w:p>
    <w:p w14:paraId="60C8AEBF" w14:textId="3A3432CF" w:rsidR="00041155" w:rsidRDefault="00041155" w:rsidP="009059E8">
      <w:pPr>
        <w:pStyle w:val="ListParagraph"/>
        <w:numPr>
          <w:ilvl w:val="0"/>
          <w:numId w:val="4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Alternate dialogue/endings depending on how the player balances the upgrades between the Shards</w:t>
      </w:r>
    </w:p>
    <w:p w14:paraId="23144E9A" w14:textId="758F0DB6" w:rsidR="009059E8" w:rsidRDefault="009059E8" w:rsidP="009059E8">
      <w:pPr>
        <w:pStyle w:val="ListParagraph"/>
        <w:numPr>
          <w:ilvl w:val="0"/>
          <w:numId w:val="4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Most actions having pixel custom animations and sprites attached</w:t>
      </w:r>
    </w:p>
    <w:p w14:paraId="39A70DC3" w14:textId="0E91FA73" w:rsidR="009059E8" w:rsidRDefault="009059E8" w:rsidP="009059E8">
      <w:pPr>
        <w:pStyle w:val="ListParagraph"/>
        <w:numPr>
          <w:ilvl w:val="0"/>
          <w:numId w:val="4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Controller support</w:t>
      </w:r>
    </w:p>
    <w:p w14:paraId="263D42A5" w14:textId="77777777" w:rsidR="009059E8" w:rsidRDefault="009059E8" w:rsidP="009059E8">
      <w:pPr>
        <w:pStyle w:val="ListParagraph"/>
        <w:numPr>
          <w:ilvl w:val="0"/>
          <w:numId w:val="4"/>
        </w:numPr>
        <w:spacing w:line="360" w:lineRule="auto"/>
        <w:rPr>
          <w:rFonts w:ascii="Determination Mono Web" w:hAnsi="Determination Mono Web"/>
        </w:rPr>
      </w:pPr>
      <w:r>
        <w:rPr>
          <w:rFonts w:ascii="Determination Mono Web" w:hAnsi="Determination Mono Web"/>
        </w:rPr>
        <w:t>MAYBE one original song</w:t>
      </w:r>
    </w:p>
    <w:p w14:paraId="1141D962" w14:textId="77777777" w:rsidR="009059E8" w:rsidRPr="009059E8" w:rsidRDefault="009059E8" w:rsidP="009059E8">
      <w:pPr>
        <w:spacing w:line="360" w:lineRule="auto"/>
        <w:rPr>
          <w:rFonts w:ascii="Determination Mono Web" w:hAnsi="Determination Mono Web"/>
        </w:rPr>
      </w:pPr>
    </w:p>
    <w:p w14:paraId="3704B759" w14:textId="75281F25" w:rsidR="003E55A1" w:rsidRPr="003E55A1" w:rsidRDefault="003E55A1" w:rsidP="003E55A1">
      <w:pPr>
        <w:spacing w:line="360" w:lineRule="auto"/>
        <w:ind w:left="1080"/>
        <w:rPr>
          <w:rFonts w:ascii="Determination Mono Web" w:hAnsi="Determination Mono Web"/>
        </w:rPr>
      </w:pPr>
    </w:p>
    <w:p w14:paraId="0DB8F2FD" w14:textId="77777777" w:rsidR="008744A9" w:rsidRPr="003E55A1" w:rsidRDefault="008744A9" w:rsidP="003E55A1">
      <w:pPr>
        <w:spacing w:line="360" w:lineRule="auto"/>
        <w:rPr>
          <w:rFonts w:ascii="Determination Mono Web" w:hAnsi="Determination Mono Web"/>
        </w:rPr>
      </w:pPr>
    </w:p>
    <w:p w14:paraId="09C1E7F5" w14:textId="3F9534E9" w:rsidR="008744A9" w:rsidRPr="008744A9" w:rsidRDefault="008744A9" w:rsidP="008744A9">
      <w:pPr>
        <w:spacing w:line="360" w:lineRule="auto"/>
        <w:ind w:left="720"/>
        <w:rPr>
          <w:rFonts w:ascii="Determination Mono Web" w:hAnsi="Determination Mono Web"/>
        </w:rPr>
      </w:pPr>
    </w:p>
    <w:p w14:paraId="70ADAEC4" w14:textId="1F3F4DDC" w:rsidR="000B28F6" w:rsidRPr="000B28F6" w:rsidRDefault="000B28F6" w:rsidP="000B28F6">
      <w:pPr>
        <w:pStyle w:val="ListParagraph"/>
        <w:spacing w:line="360" w:lineRule="auto"/>
        <w:ind w:left="2160"/>
        <w:rPr>
          <w:rFonts w:ascii="Determination Mono Web" w:hAnsi="Determination Mono Web"/>
        </w:rPr>
      </w:pPr>
    </w:p>
    <w:p w14:paraId="4330118A" w14:textId="77777777" w:rsidR="001A0630" w:rsidRPr="001A0630" w:rsidRDefault="001A0630" w:rsidP="001A0630">
      <w:pPr>
        <w:spacing w:line="360" w:lineRule="auto"/>
        <w:rPr>
          <w:rFonts w:ascii="Determination Mono Web" w:hAnsi="Determination Mono Web"/>
        </w:rPr>
      </w:pPr>
    </w:p>
    <w:sectPr w:rsidR="001A0630" w:rsidRPr="001A06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termination Mono Web">
    <w:panose1 w:val="00000000000000000000"/>
    <w:charset w:val="00"/>
    <w:family w:val="auto"/>
    <w:pitch w:val="variable"/>
    <w:sig w:usb0="A000002F" w:usb1="1000000A" w:usb2="00000000" w:usb3="00000000" w:csb0="00000113" w:csb1="00000000"/>
    <w:embedRegular r:id="rId1" w:fontKey="{26C71797-3F2F-46AA-8B45-B7AC849C9022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D464C"/>
    <w:multiLevelType w:val="hybridMultilevel"/>
    <w:tmpl w:val="1B1ECF86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" w15:restartNumberingAfterBreak="0">
    <w:nsid w:val="261D59EA"/>
    <w:multiLevelType w:val="hybridMultilevel"/>
    <w:tmpl w:val="80A6D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FD2E67"/>
    <w:multiLevelType w:val="hybridMultilevel"/>
    <w:tmpl w:val="C9205252"/>
    <w:lvl w:ilvl="0" w:tplc="04090005">
      <w:start w:val="1"/>
      <w:numFmt w:val="bullet"/>
      <w:lvlText w:val=""/>
      <w:lvlJc w:val="left"/>
      <w:pPr>
        <w:ind w:left="107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3" w15:restartNumberingAfterBreak="0">
    <w:nsid w:val="31D748B0"/>
    <w:multiLevelType w:val="hybridMultilevel"/>
    <w:tmpl w:val="F9609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17019A"/>
    <w:multiLevelType w:val="hybridMultilevel"/>
    <w:tmpl w:val="530697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TrueTypeFonts/>
  <w:saveSubset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TUxtjC3NLM0MjVS0lEKTi0uzszPAykwrAUA9L3ovCwAAAA="/>
  </w:docVars>
  <w:rsids>
    <w:rsidRoot w:val="001A0630"/>
    <w:rsid w:val="00041155"/>
    <w:rsid w:val="000A3854"/>
    <w:rsid w:val="000B28F6"/>
    <w:rsid w:val="001A0630"/>
    <w:rsid w:val="00385860"/>
    <w:rsid w:val="003A7A43"/>
    <w:rsid w:val="003E55A1"/>
    <w:rsid w:val="00400989"/>
    <w:rsid w:val="00691737"/>
    <w:rsid w:val="007930FE"/>
    <w:rsid w:val="00860D8C"/>
    <w:rsid w:val="008744A9"/>
    <w:rsid w:val="00874E96"/>
    <w:rsid w:val="009059E8"/>
    <w:rsid w:val="009F383A"/>
    <w:rsid w:val="00A04D79"/>
    <w:rsid w:val="00A23233"/>
    <w:rsid w:val="00A81DBC"/>
    <w:rsid w:val="00C362BB"/>
    <w:rsid w:val="00C7632F"/>
    <w:rsid w:val="00F41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20172"/>
  <w15:chartTrackingRefBased/>
  <w15:docId w15:val="{3B621242-8543-4406-B084-F3956D39C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06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3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 Manny</dc:creator>
  <cp:keywords/>
  <dc:description/>
  <cp:lastModifiedBy>Tucker, Manny</cp:lastModifiedBy>
  <cp:revision>1</cp:revision>
  <dcterms:created xsi:type="dcterms:W3CDTF">2021-11-03T23:23:00Z</dcterms:created>
  <dcterms:modified xsi:type="dcterms:W3CDTF">2021-11-04T02:31:00Z</dcterms:modified>
</cp:coreProperties>
</file>